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056B56C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vealing high-fidelity and present-day geometry of segmental linings by AI, 11th Internationa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ECE3F" w14:textId="77777777" w:rsidR="004B57E0" w:rsidRDefault="004B57E0" w:rsidP="000F2CC4">
      <w:r>
        <w:separator/>
      </w:r>
    </w:p>
  </w:endnote>
  <w:endnote w:type="continuationSeparator" w:id="0">
    <w:p w14:paraId="5A6D363B" w14:textId="77777777" w:rsidR="004B57E0" w:rsidRDefault="004B57E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E0C9E" w14:textId="77777777" w:rsidR="004B57E0" w:rsidRDefault="004B57E0" w:rsidP="000F2CC4">
      <w:r>
        <w:separator/>
      </w:r>
    </w:p>
  </w:footnote>
  <w:footnote w:type="continuationSeparator" w:id="0">
    <w:p w14:paraId="54CD88EF" w14:textId="77777777" w:rsidR="004B57E0" w:rsidRDefault="004B57E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pBQAD/vgq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0</TotalTime>
  <Pages>4</Pages>
  <Words>1636</Words>
  <Characters>9331</Characters>
  <Application>Microsoft Office Word</Application>
  <DocSecurity>0</DocSecurity>
  <Lines>77</Lines>
  <Paragraphs>21</Paragraphs>
  <ScaleCrop>false</ScaleCrop>
  <Company/>
  <LinksUpToDate>false</LinksUpToDate>
  <CharactersWithSpaces>1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3</cp:revision>
  <cp:lastPrinted>2024-11-03T03:54:00Z</cp:lastPrinted>
  <dcterms:created xsi:type="dcterms:W3CDTF">2023-03-15T15:20:00Z</dcterms:created>
  <dcterms:modified xsi:type="dcterms:W3CDTF">2025-04-1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